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Kefei Yu</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Kefei</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Yu</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2081 Jordan Terrace Buffalo Grove 60089</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coffeeyu912@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478509741</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Zoe</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9/16/2017</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6/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